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76308" w14:textId="40005345" w:rsidR="00AF4E95" w:rsidRDefault="00B516A5">
      <w:pPr>
        <w:pStyle w:val="Title"/>
      </w:pPr>
      <w:r>
        <w:t xml:space="preserve">Feedback for Project Number </w:t>
      </w:r>
      <w:r w:rsidR="00797C0B">
        <w:t>30</w:t>
      </w:r>
    </w:p>
    <w:p w14:paraId="0A3EFB95" w14:textId="77777777" w:rsidR="00AF4E95" w:rsidRDefault="00B516A5">
      <w:pPr>
        <w:pStyle w:val="Heading2"/>
      </w:pPr>
      <w:bookmarkStart w:id="0" w:name="instructions"/>
      <w:bookmarkEnd w:id="0"/>
      <w:r>
        <w:t>Instructions</w:t>
      </w:r>
    </w:p>
    <w:p w14:paraId="2D463628" w14:textId="77777777" w:rsidR="00AF4E95" w:rsidRDefault="00B516A5">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79986AC1" w14:textId="77777777" w:rsidR="00AF4E95" w:rsidRDefault="00B516A5">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6744603A" w14:textId="77777777" w:rsidR="00AF4E95" w:rsidRDefault="00B516A5">
      <w:pPr>
        <w:pStyle w:val="Heading2"/>
      </w:pPr>
      <w:bookmarkStart w:id="1" w:name="feedback-below"/>
      <w:bookmarkEnd w:id="1"/>
      <w:r>
        <w:t>Feedback Below</w:t>
      </w:r>
    </w:p>
    <w:p w14:paraId="452C837C" w14:textId="03BCC9C0" w:rsidR="00AF4E95" w:rsidRDefault="00B516A5">
      <w:pPr>
        <w:pStyle w:val="FirstParagraph"/>
        <w:rPr>
          <w:b/>
        </w:rPr>
      </w:pPr>
      <w:r>
        <w:rPr>
          <w:b/>
        </w:rPr>
        <w:t>What did you first notice about this project?</w:t>
      </w:r>
    </w:p>
    <w:p w14:paraId="7C948C3C" w14:textId="5022A91B" w:rsidR="00797C0B" w:rsidRPr="00797C0B" w:rsidRDefault="00797C0B" w:rsidP="00797C0B">
      <w:pPr>
        <w:pStyle w:val="BodyText"/>
      </w:pPr>
      <w:r>
        <w:t xml:space="preserve">The project itself was extremely dense with multiple charts. But the topic was an extremely interesting one. </w:t>
      </w:r>
    </w:p>
    <w:p w14:paraId="57BD13E5" w14:textId="5CBE5D14" w:rsidR="00AF4E95" w:rsidRDefault="00B516A5">
      <w:pPr>
        <w:pStyle w:val="BodyText"/>
        <w:rPr>
          <w:b/>
        </w:rPr>
      </w:pPr>
      <w:r>
        <w:rPr>
          <w:b/>
        </w:rPr>
        <w:t>What was this project’s main story?</w:t>
      </w:r>
    </w:p>
    <w:p w14:paraId="0E05B42A" w14:textId="320F5EDA" w:rsidR="00797C0B" w:rsidRPr="00797C0B" w:rsidRDefault="00797C0B">
      <w:pPr>
        <w:pStyle w:val="BodyText"/>
        <w:rPr>
          <w:bCs/>
        </w:rPr>
      </w:pPr>
      <w:r>
        <w:rPr>
          <w:bCs/>
        </w:rPr>
        <w:t xml:space="preserve">The project’s main story was US police shootings by years. </w:t>
      </w:r>
    </w:p>
    <w:p w14:paraId="0BB12EF5" w14:textId="12B69515" w:rsidR="00AF4E95" w:rsidRDefault="00B516A5">
      <w:pPr>
        <w:pStyle w:val="BodyText"/>
        <w:rPr>
          <w:b/>
        </w:rPr>
      </w:pPr>
      <w:r>
        <w:rPr>
          <w:b/>
        </w:rPr>
        <w:t>What were some areas of improvement?</w:t>
      </w:r>
    </w:p>
    <w:p w14:paraId="01820FD7" w14:textId="0ABFEC84" w:rsidR="00797C0B" w:rsidRPr="00797C0B" w:rsidRDefault="00797C0B">
      <w:pPr>
        <w:pStyle w:val="BodyText"/>
        <w:rPr>
          <w:bCs/>
        </w:rPr>
      </w:pPr>
      <w:r>
        <w:rPr>
          <w:bCs/>
        </w:rPr>
        <w:t xml:space="preserve">The flow of the project seemed extremely dense and needed to be improved for user experience. </w:t>
      </w:r>
    </w:p>
    <w:p w14:paraId="27631CA9" w14:textId="7FE13DF2" w:rsidR="00AF4E95" w:rsidRDefault="00B516A5">
      <w:pPr>
        <w:pStyle w:val="BodyText"/>
        <w:rPr>
          <w:b/>
        </w:rPr>
      </w:pPr>
      <w:r>
        <w:rPr>
          <w:b/>
        </w:rPr>
        <w:t>What elements would you add to this project?</w:t>
      </w:r>
    </w:p>
    <w:p w14:paraId="7F125D61" w14:textId="01F2504A" w:rsidR="00797C0B" w:rsidRPr="00797C0B" w:rsidRDefault="00797C0B">
      <w:pPr>
        <w:pStyle w:val="BodyText"/>
        <w:rPr>
          <w:bCs/>
        </w:rPr>
      </w:pPr>
      <w:r>
        <w:rPr>
          <w:bCs/>
        </w:rPr>
        <w:t xml:space="preserve">I would add an appendix that shows what visualizations are in the project and where they are located. </w:t>
      </w:r>
    </w:p>
    <w:p w14:paraId="415B9839" w14:textId="47FED065" w:rsidR="00F64095" w:rsidRDefault="00B516A5">
      <w:pPr>
        <w:pStyle w:val="BodyText"/>
        <w:rPr>
          <w:b/>
        </w:rPr>
      </w:pPr>
      <w:r>
        <w:rPr>
          <w:b/>
        </w:rPr>
        <w:t>What were some successful elements of this project?</w:t>
      </w:r>
    </w:p>
    <w:p w14:paraId="158D7E4D" w14:textId="470F345B" w:rsidR="00797C0B" w:rsidRPr="00797C0B" w:rsidRDefault="00797C0B">
      <w:pPr>
        <w:pStyle w:val="BodyText"/>
        <w:rPr>
          <w:bCs/>
        </w:rPr>
      </w:pPr>
      <w:r>
        <w:rPr>
          <w:bCs/>
        </w:rPr>
        <w:t xml:space="preserve">The project shined light on some extremely good topics and allowed the user to come to their own conclusions on the information. It was not politicized which was difficult to do with such a topic. </w:t>
      </w:r>
    </w:p>
    <w:p w14:paraId="1C61C407" w14:textId="37DCDEF3" w:rsidR="00AF4E95" w:rsidRDefault="00B516A5">
      <w:pPr>
        <w:pStyle w:val="BodyText"/>
        <w:rPr>
          <w:b/>
        </w:rPr>
      </w:pPr>
      <w:r>
        <w:rPr>
          <w:b/>
        </w:rPr>
        <w:lastRenderedPageBreak/>
        <w:t>Any other thoughts you would like to convey to your peer?</w:t>
      </w:r>
    </w:p>
    <w:p w14:paraId="2F61E626" w14:textId="7A61CC15" w:rsidR="00F64095" w:rsidRDefault="00797C0B">
      <w:pPr>
        <w:pStyle w:val="BodyText"/>
      </w:pPr>
      <w:r>
        <w:t xml:space="preserve">Your project was </w:t>
      </w:r>
      <w:proofErr w:type="gramStart"/>
      <w:r>
        <w:t>great</w:t>
      </w:r>
      <w:proofErr w:type="gramEnd"/>
      <w:r>
        <w:t xml:space="preserve"> but it needed to be organized in a different matter that helps the user understand what is/will be shown. Great job!</w:t>
      </w:r>
    </w:p>
    <w:sectPr w:rsidR="00F640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CDE0F" w14:textId="77777777" w:rsidR="00A34BE3" w:rsidRDefault="00A34BE3">
      <w:pPr>
        <w:spacing w:after="0"/>
      </w:pPr>
      <w:r>
        <w:separator/>
      </w:r>
    </w:p>
  </w:endnote>
  <w:endnote w:type="continuationSeparator" w:id="0">
    <w:p w14:paraId="24D6EF4F" w14:textId="77777777" w:rsidR="00A34BE3" w:rsidRDefault="00A34B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28F5A" w14:textId="77777777" w:rsidR="00A34BE3" w:rsidRDefault="00A34BE3">
      <w:r>
        <w:separator/>
      </w:r>
    </w:p>
  </w:footnote>
  <w:footnote w:type="continuationSeparator" w:id="0">
    <w:p w14:paraId="0E1B5369" w14:textId="77777777" w:rsidR="00A34BE3" w:rsidRDefault="00A34B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5CBE3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9DEC6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97C0B"/>
    <w:rsid w:val="008D6863"/>
    <w:rsid w:val="00A34BE3"/>
    <w:rsid w:val="00AF4E95"/>
    <w:rsid w:val="00B516A5"/>
    <w:rsid w:val="00B86B75"/>
    <w:rsid w:val="00BC48D5"/>
    <w:rsid w:val="00C36279"/>
    <w:rsid w:val="00E315A3"/>
    <w:rsid w:val="00F640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8D2CB"/>
  <w15:docId w15:val="{9AAE1166-E655-664C-8B39-27B7EE625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48</Words>
  <Characters>1989</Characters>
  <Application>Microsoft Office Word</Application>
  <DocSecurity>0</DocSecurity>
  <Lines>16</Lines>
  <Paragraphs>4</Paragraphs>
  <ScaleCrop>false</ScaleCrop>
  <Company/>
  <LinksUpToDate>false</LinksUpToDate>
  <CharactersWithSpaces>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hael Stephens</dc:creator>
  <cp:lastModifiedBy>michaeljcstephens@gmail.com</cp:lastModifiedBy>
  <cp:revision>2</cp:revision>
  <dcterms:created xsi:type="dcterms:W3CDTF">2021-05-09T03:04:00Z</dcterms:created>
  <dcterms:modified xsi:type="dcterms:W3CDTF">2021-05-09T03:04:00Z</dcterms:modified>
</cp:coreProperties>
</file>